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96C830F" w:rsidR="00603857" w:rsidRDefault="007D0E03" w:rsidP="00603857">
      <w:pPr>
        <w:jc w:val="center"/>
        <w:rPr>
          <w:sz w:val="22"/>
          <w:szCs w:val="22"/>
          <w:lang w:val="en-GB"/>
        </w:rPr>
      </w:pPr>
      <w:r w:rsidRPr="00CE05B2">
        <w:rPr>
          <w:sz w:val="22"/>
          <w:szCs w:val="22"/>
          <w:lang w:val="en-GB"/>
        </w:rPr>
        <w:t xml:space="preserve">State of </w:t>
      </w:r>
      <w:r w:rsidR="0021616B">
        <w:rPr>
          <w:sz w:val="22"/>
          <w:szCs w:val="22"/>
          <w:lang w:val="en-GB"/>
        </w:rPr>
        <w:t>South Caroli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A959289" w14:textId="41E973CC" w:rsidR="0021616B" w:rsidRPr="00CE05B2" w:rsidRDefault="0021616B" w:rsidP="0021616B">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D3316" w14:textId="77777777" w:rsidR="009A3546" w:rsidRDefault="009A3546" w:rsidP="00CB37D9">
      <w:pPr>
        <w:spacing w:after="0" w:line="240" w:lineRule="auto"/>
      </w:pPr>
      <w:r>
        <w:separator/>
      </w:r>
    </w:p>
  </w:endnote>
  <w:endnote w:type="continuationSeparator" w:id="0">
    <w:p w14:paraId="34D19D86" w14:textId="77777777" w:rsidR="009A3546" w:rsidRDefault="009A354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A7BC3" w14:textId="77777777" w:rsidR="00E83551" w:rsidRDefault="00E835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D987BF" w:rsidR="00CB37D9" w:rsidRPr="00E83551" w:rsidRDefault="00CB37D9" w:rsidP="00E835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0923B" w14:textId="77777777" w:rsidR="00E83551" w:rsidRDefault="00E83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EE912" w14:textId="77777777" w:rsidR="009A3546" w:rsidRDefault="009A3546" w:rsidP="00CB37D9">
      <w:pPr>
        <w:spacing w:after="0" w:line="240" w:lineRule="auto"/>
      </w:pPr>
      <w:r>
        <w:separator/>
      </w:r>
    </w:p>
  </w:footnote>
  <w:footnote w:type="continuationSeparator" w:id="0">
    <w:p w14:paraId="418929DE" w14:textId="77777777" w:rsidR="009A3546" w:rsidRDefault="009A354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6C0B3" w14:textId="77777777" w:rsidR="00E83551" w:rsidRDefault="00E835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7DE8B77" w:rsidR="00AD6FC0" w:rsidRPr="00E83551" w:rsidRDefault="00AD6FC0" w:rsidP="00E835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AED22" w14:textId="77777777" w:rsidR="00E83551" w:rsidRDefault="00E835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362215">
    <w:abstractNumId w:val="0"/>
  </w:num>
  <w:num w:numId="2" w16cid:durableId="14731394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D0E03"/>
    <w:rsid w:val="007F1449"/>
    <w:rsid w:val="007F437B"/>
    <w:rsid w:val="0081205B"/>
    <w:rsid w:val="00817C7B"/>
    <w:rsid w:val="00826C11"/>
    <w:rsid w:val="00831A9F"/>
    <w:rsid w:val="00851D23"/>
    <w:rsid w:val="008547EB"/>
    <w:rsid w:val="008A0792"/>
    <w:rsid w:val="008B3DBE"/>
    <w:rsid w:val="008E01FF"/>
    <w:rsid w:val="00913D05"/>
    <w:rsid w:val="009146FD"/>
    <w:rsid w:val="00930A3A"/>
    <w:rsid w:val="00945588"/>
    <w:rsid w:val="00976859"/>
    <w:rsid w:val="00980A10"/>
    <w:rsid w:val="00980AC0"/>
    <w:rsid w:val="009A3546"/>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83551"/>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7</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